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proofErr w:type="gramStart"/>
      <w:r w:rsidRPr="003F1C68">
        <w:t>ng</w:t>
      </w:r>
      <w:proofErr w:type="gramEnd"/>
      <w:r w:rsidRPr="003F1C68">
        <w:t xml:space="preserve"> g module shared --spec false</w:t>
      </w:r>
    </w:p>
    <w:p w:rsidR="003F1C68" w:rsidRDefault="008D12F4" w:rsidP="00BC1BBC">
      <w:r>
        <w:t xml:space="preserve">Now, let’s modify the </w:t>
      </w:r>
      <w:proofErr w:type="spellStart"/>
      <w:r>
        <w:t>shared.module.ts</w:t>
      </w:r>
      <w:proofErr w:type="spellEnd"/>
      <w:r>
        <w:t xml:space="preserve">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w:t>
      </w:r>
      <w:proofErr w:type="spellStart"/>
      <w:r w:rsidRPr="008D12F4">
        <w:rPr>
          <w:i/>
        </w:rPr>
        <w:t>FlexLayoutModule</w:t>
      </w:r>
      <w:proofErr w:type="spellEnd"/>
      <w:r w:rsidRPr="008D12F4">
        <w:rPr>
          <w:i/>
        </w:rPr>
        <w:t xml:space="preserve"> and </w:t>
      </w:r>
      <w:proofErr w:type="spellStart"/>
      <w:r w:rsidRPr="008D12F4">
        <w:rPr>
          <w:i/>
        </w:rPr>
        <w:t>MaterialModule</w:t>
      </w:r>
      <w:proofErr w:type="spellEnd"/>
      <w:r w:rsidRPr="008D12F4">
        <w:rPr>
          <w:i/>
        </w:rPr>
        <w:t xml:space="preserv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proofErr w:type="spellStart"/>
      <w:r w:rsidRPr="008D12F4">
        <w:rPr>
          <w:i/>
        </w:rPr>
        <w:t>FlexLayout</w:t>
      </w:r>
      <w:proofErr w:type="spellEnd"/>
      <w:r w:rsidRPr="008D12F4">
        <w:rPr>
          <w:i/>
        </w:rPr>
        <w:t xml:space="preserve"> and Material modules from the app and owner module file</w:t>
      </w:r>
      <w:r>
        <w:rPr>
          <w:i/>
        </w:rPr>
        <w:t>s</w:t>
      </w:r>
      <w:r w:rsidRPr="008D12F4">
        <w:rPr>
          <w:i/>
        </w:rPr>
        <w:t xml:space="preserve"> and just import </w:t>
      </w:r>
      <w:r>
        <w:rPr>
          <w:i/>
        </w:rPr>
        <w:t xml:space="preserve">the </w:t>
      </w:r>
      <w:proofErr w:type="spellStart"/>
      <w:r w:rsidRPr="008D12F4">
        <w:rPr>
          <w:i/>
        </w:rPr>
        <w:t>SharedModule</w:t>
      </w:r>
      <w:proofErr w:type="spellEnd"/>
      <w:r w:rsidRPr="008D12F4">
        <w:rPr>
          <w:i/>
        </w:rPr>
        <w:t xml:space="preserv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proofErr w:type="gramStart"/>
      <w:r w:rsidRPr="00EF10F5">
        <w:t>ng</w:t>
      </w:r>
      <w:proofErr w:type="gramEnd"/>
      <w:r w:rsidRPr="00EF10F5">
        <w:t xml:space="preserve"> g component shared/dialogs/success-dialog --spec false</w:t>
      </w:r>
    </w:p>
    <w:p w:rsidR="00BB59CD" w:rsidRDefault="00EF10F5" w:rsidP="00BC1BBC">
      <w:proofErr w:type="gramStart"/>
      <w:r w:rsidRPr="00EF10F5">
        <w:t>ng</w:t>
      </w:r>
      <w:proofErr w:type="gramEnd"/>
      <w:r w:rsidRPr="00EF10F5">
        <w:t xml:space="preserve">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w:t>
      </w:r>
      <w:proofErr w:type="spellStart"/>
      <w:r>
        <w:t>shared.module.ts</w:t>
      </w:r>
      <w:proofErr w:type="spellEnd"/>
      <w:r>
        <w:t xml:space="preserve"> file, but we need to export them as well:</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6C5A44" w:rsidRDefault="006C5A44" w:rsidP="00725D4A"/>
    <w:p w:rsidR="00BB59CD" w:rsidRDefault="00BB59CD" w:rsidP="00BB59CD">
      <w:pPr>
        <w:pStyle w:val="Heading3"/>
      </w:pPr>
      <w:r>
        <w:t>Success Dialog Modification</w:t>
      </w:r>
    </w:p>
    <w:p w:rsidR="00BB59CD" w:rsidRDefault="00BB59CD" w:rsidP="00BB59CD">
      <w:r>
        <w:t>Let’s open the success-</w:t>
      </w:r>
      <w:proofErr w:type="spellStart"/>
      <w:r>
        <w:t>dialog.component.ts</w:t>
      </w:r>
      <w:proofErr w:type="spellEnd"/>
      <w:r>
        <w:t xml:space="preserve"> file and modify it:</w:t>
      </w:r>
    </w:p>
    <w:p w:rsidR="0075772D" w:rsidRPr="00BB59CD" w:rsidRDefault="0075772D" w:rsidP="00BB59CD">
      <w:bookmarkStart w:id="0" w:name="_GoBack"/>
      <w:bookmarkEnd w:id="0"/>
    </w:p>
    <w:p w:rsidR="00DA1714" w:rsidRPr="00725D4A" w:rsidRDefault="00DA1714" w:rsidP="00725D4A"/>
    <w:sectPr w:rsidR="00DA1714" w:rsidRPr="00725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gFAMlpUmktAAAA"/>
  </w:docVars>
  <w:rsids>
    <w:rsidRoot w:val="006A1438"/>
    <w:rsid w:val="00007061"/>
    <w:rsid w:val="00010FCC"/>
    <w:rsid w:val="000441AF"/>
    <w:rsid w:val="00053DE9"/>
    <w:rsid w:val="00086718"/>
    <w:rsid w:val="00106C68"/>
    <w:rsid w:val="001107E2"/>
    <w:rsid w:val="00157F33"/>
    <w:rsid w:val="001B5971"/>
    <w:rsid w:val="001D539C"/>
    <w:rsid w:val="001F3A13"/>
    <w:rsid w:val="00220884"/>
    <w:rsid w:val="0023338D"/>
    <w:rsid w:val="002525E5"/>
    <w:rsid w:val="00291659"/>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147FE"/>
    <w:rsid w:val="0062282D"/>
    <w:rsid w:val="00627979"/>
    <w:rsid w:val="0068404B"/>
    <w:rsid w:val="00685BCC"/>
    <w:rsid w:val="00695B1C"/>
    <w:rsid w:val="006A1438"/>
    <w:rsid w:val="006B7260"/>
    <w:rsid w:val="006C5A44"/>
    <w:rsid w:val="006D4006"/>
    <w:rsid w:val="00725D4A"/>
    <w:rsid w:val="0075772D"/>
    <w:rsid w:val="007738DF"/>
    <w:rsid w:val="00774390"/>
    <w:rsid w:val="00785DED"/>
    <w:rsid w:val="00792978"/>
    <w:rsid w:val="007B179C"/>
    <w:rsid w:val="007B792E"/>
    <w:rsid w:val="007C28A1"/>
    <w:rsid w:val="007D6971"/>
    <w:rsid w:val="008277D8"/>
    <w:rsid w:val="00845961"/>
    <w:rsid w:val="0085025C"/>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B6D4C"/>
    <w:rsid w:val="00AD1D0F"/>
    <w:rsid w:val="00B03087"/>
    <w:rsid w:val="00B1158D"/>
    <w:rsid w:val="00B26951"/>
    <w:rsid w:val="00B3470B"/>
    <w:rsid w:val="00B44E49"/>
    <w:rsid w:val="00B76850"/>
    <w:rsid w:val="00B852FA"/>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54E6A"/>
    <w:rsid w:val="00D73739"/>
    <w:rsid w:val="00D80AE2"/>
    <w:rsid w:val="00DA1714"/>
    <w:rsid w:val="00DA76B2"/>
    <w:rsid w:val="00DC19A0"/>
    <w:rsid w:val="00DC4601"/>
    <w:rsid w:val="00DE12FF"/>
    <w:rsid w:val="00E77060"/>
    <w:rsid w:val="00EF10F5"/>
    <w:rsid w:val="00F44E12"/>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theme" Target="theme/theme1.xml"/><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5</TotalTime>
  <Pages>55</Pages>
  <Words>8998</Words>
  <Characters>5129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28</cp:revision>
  <dcterms:created xsi:type="dcterms:W3CDTF">2018-08-23T18:15:00Z</dcterms:created>
  <dcterms:modified xsi:type="dcterms:W3CDTF">2018-09-05T12:17:00Z</dcterms:modified>
</cp:coreProperties>
</file>